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86b5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0417f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9e5e4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